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 Maga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a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90 Cranbrook Drive Schaumburg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agana@lettuc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292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